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72C6C" w14:textId="4FF8EC6B" w:rsidR="007D70FF" w:rsidRDefault="007D70FF" w:rsidP="007D70FF">
      <w:pPr>
        <w:pStyle w:val="Heading1"/>
        <w:jc w:val="center"/>
        <w:rPr>
          <w:color w:val="4472C4" w:themeColor="accent1"/>
          <w:kern w:val="28"/>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7D70FF">
        <w:rPr>
          <w:color w:val="4472C4" w:themeColor="accent1"/>
          <w:kern w:val="28"/>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Rising Stars Project Charter </w:t>
      </w:r>
      <w:r w:rsidR="00BA3F55" w:rsidRPr="007D70FF">
        <w:rPr>
          <w:color w:val="4472C4" w:themeColor="accent1"/>
          <w:kern w:val="28"/>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for</w:t>
      </w:r>
      <w:r w:rsidRPr="007D70FF">
        <w:rPr>
          <w:color w:val="4472C4" w:themeColor="accent1"/>
          <w:kern w:val="28"/>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At Home Recipe Manager </w:t>
      </w:r>
      <w:r w:rsidR="0090309B" w:rsidRPr="007D70FF">
        <w:rPr>
          <w:color w:val="4472C4" w:themeColor="accent1"/>
          <w:kern w:val="28"/>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nd</w:t>
      </w:r>
      <w:r w:rsidRPr="007D70FF">
        <w:rPr>
          <w:color w:val="4472C4" w:themeColor="accent1"/>
          <w:kern w:val="28"/>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Creator</w:t>
      </w:r>
    </w:p>
    <w:p w14:paraId="6EA81E76" w14:textId="72659969" w:rsidR="00BA3F55" w:rsidRPr="00BA3F55" w:rsidRDefault="00BA3F55" w:rsidP="002F4B42">
      <w:pPr>
        <w:pStyle w:val="Subtitle"/>
        <w:jc w:val="center"/>
      </w:pPr>
      <w:r w:rsidRPr="00BA3F55">
        <w:t xml:space="preserve">Team Members: Jacky Luo, Charlie Ramirez, Christopher </w:t>
      </w:r>
      <w:proofErr w:type="spellStart"/>
      <w:r w:rsidRPr="00BA3F55">
        <w:t>Cintrón</w:t>
      </w:r>
      <w:proofErr w:type="spellEnd"/>
      <w:r w:rsidRPr="00BA3F55">
        <w:t xml:space="preserve">, </w:t>
      </w:r>
      <w:proofErr w:type="spellStart"/>
      <w:r w:rsidRPr="00BA3F55">
        <w:t>Kanon</w:t>
      </w:r>
      <w:proofErr w:type="spellEnd"/>
      <w:r w:rsidRPr="00BA3F55">
        <w:t xml:space="preserve"> Dowse</w:t>
      </w:r>
      <w:bookmarkStart w:id="0" w:name="_GoBack"/>
      <w:bookmarkEnd w:id="0"/>
    </w:p>
    <w:p w14:paraId="0B4BECE4" w14:textId="4522C4DD" w:rsidR="00470716" w:rsidRDefault="00470716" w:rsidP="00470716">
      <w:pPr>
        <w:pStyle w:val="Heading1"/>
      </w:pPr>
      <w:r>
        <w:t>Vision</w:t>
      </w:r>
    </w:p>
    <w:p w14:paraId="1E1F767B" w14:textId="7F3E16ED" w:rsidR="00470716" w:rsidRPr="00470716" w:rsidRDefault="00BA3F55" w:rsidP="00470716">
      <w:r w:rsidRPr="00BA3F55">
        <w:t>People spend too much time flipping through recipe books and are often unorganized. App will let users search for the recipe they want or by specific ingredients or type of dish.</w:t>
      </w:r>
    </w:p>
    <w:p w14:paraId="73639835" w14:textId="3810FFA3" w:rsidR="00470716" w:rsidRDefault="00470716" w:rsidP="00470716">
      <w:pPr>
        <w:pStyle w:val="Heading1"/>
      </w:pPr>
      <w:r>
        <w:t>Mission</w:t>
      </w:r>
    </w:p>
    <w:p w14:paraId="7F2BD778" w14:textId="0ED02603" w:rsidR="00470716" w:rsidRPr="00470716" w:rsidRDefault="00BA3F55" w:rsidP="00470716">
      <w:r w:rsidRPr="00BA3F55">
        <w:t>Recipe Creator and Manager - Create a recipe class with ingredients and a put them in a recipe manager program that organizes them into categories like deserts, main courses or by ingredients like chicken, beef, soups, pies, etc.</w:t>
      </w:r>
    </w:p>
    <w:p w14:paraId="1260C7EB" w14:textId="4FF60CD4" w:rsidR="00470716" w:rsidRDefault="00470716" w:rsidP="00470716">
      <w:pPr>
        <w:pStyle w:val="Heading1"/>
      </w:pPr>
      <w:r>
        <w:t>Success Criteria</w:t>
      </w:r>
    </w:p>
    <w:p w14:paraId="39ACE30C" w14:textId="77777777" w:rsidR="00BA3F55" w:rsidRDefault="00BA3F55" w:rsidP="00BA3F55">
      <w:pPr>
        <w:pStyle w:val="ListParagraph"/>
        <w:numPr>
          <w:ilvl w:val="0"/>
          <w:numId w:val="1"/>
        </w:numPr>
      </w:pPr>
      <w:r>
        <w:t>Create the recipe class and ingredients class and allows the user to make a recipe and ingredients inside the app.</w:t>
      </w:r>
    </w:p>
    <w:p w14:paraId="388F26B7" w14:textId="77777777" w:rsidR="00BA3F55" w:rsidRDefault="00BA3F55" w:rsidP="00BA3F55">
      <w:pPr>
        <w:pStyle w:val="ListParagraph"/>
        <w:numPr>
          <w:ilvl w:val="0"/>
          <w:numId w:val="1"/>
        </w:numPr>
      </w:pPr>
      <w:r>
        <w:t>Create a searching feature to search the recipes by fields i.e. (Name, Ingredients, Type of Dish).</w:t>
      </w:r>
    </w:p>
    <w:p w14:paraId="63BCA907" w14:textId="52F978D2" w:rsidR="00BA3F55" w:rsidRDefault="00BA3F55" w:rsidP="00BA3F55">
      <w:pPr>
        <w:pStyle w:val="ListParagraph"/>
        <w:numPr>
          <w:ilvl w:val="0"/>
          <w:numId w:val="1"/>
        </w:numPr>
      </w:pPr>
      <w:r>
        <w:t xml:space="preserve">User friendly interface and a simple file </w:t>
      </w:r>
      <w:r>
        <w:t>I/O</w:t>
      </w:r>
      <w:r>
        <w:t xml:space="preserve"> system.</w:t>
      </w:r>
    </w:p>
    <w:p w14:paraId="57AD6F59" w14:textId="77777777" w:rsidR="00BA3F55" w:rsidRDefault="00BA3F55" w:rsidP="00BA3F55">
      <w:pPr>
        <w:pStyle w:val="Heading1"/>
      </w:pPr>
      <w:r>
        <w:t>Stretch Goals</w:t>
      </w:r>
    </w:p>
    <w:p w14:paraId="33958233" w14:textId="77777777" w:rsidR="00BA3F55" w:rsidRDefault="00BA3F55" w:rsidP="00BA3F55">
      <w:pPr>
        <w:pStyle w:val="ListParagraph"/>
        <w:numPr>
          <w:ilvl w:val="0"/>
          <w:numId w:val="2"/>
        </w:numPr>
      </w:pPr>
      <w:r>
        <w:t xml:space="preserve">The interface will have visuals (Ex: Garlic will have a </w:t>
      </w:r>
      <w:proofErr w:type="spellStart"/>
      <w:r>
        <w:t>png</w:t>
      </w:r>
      <w:proofErr w:type="spellEnd"/>
      <w:r>
        <w:t xml:space="preserve"> or icon).</w:t>
      </w:r>
    </w:p>
    <w:p w14:paraId="09B0A257" w14:textId="77777777" w:rsidR="00BA3F55" w:rsidRDefault="00BA3F55" w:rsidP="00BA3F55">
      <w:pPr>
        <w:pStyle w:val="ListParagraph"/>
        <w:numPr>
          <w:ilvl w:val="0"/>
          <w:numId w:val="2"/>
        </w:numPr>
      </w:pPr>
      <w:r>
        <w:t xml:space="preserve">Maybe include more information like the calorie amount/nutrition facts per dish/recipe. </w:t>
      </w:r>
    </w:p>
    <w:p w14:paraId="5850A5D7" w14:textId="1D87BFA2" w:rsidR="00BA3F55" w:rsidRDefault="00BA3F55" w:rsidP="00BA3F55">
      <w:pPr>
        <w:pStyle w:val="ListParagraph"/>
        <w:numPr>
          <w:ilvl w:val="0"/>
          <w:numId w:val="2"/>
        </w:numPr>
      </w:pPr>
      <w:r>
        <w:t xml:space="preserve">Move from file </w:t>
      </w:r>
      <w:r>
        <w:t>I/O</w:t>
      </w:r>
      <w:r>
        <w:t xml:space="preserve"> system into database.</w:t>
      </w:r>
    </w:p>
    <w:p w14:paraId="2D571322" w14:textId="28F718D3" w:rsidR="00470716" w:rsidRPr="00470716" w:rsidRDefault="00BA3F55" w:rsidP="00BA3F55">
      <w:pPr>
        <w:pStyle w:val="ListParagraph"/>
        <w:numPr>
          <w:ilvl w:val="0"/>
          <w:numId w:val="2"/>
        </w:numPr>
      </w:pPr>
      <w:r>
        <w:t>Add suggestions to the search bar.</w:t>
      </w:r>
    </w:p>
    <w:sectPr w:rsidR="00470716" w:rsidRPr="004707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6059B"/>
    <w:multiLevelType w:val="hybridMultilevel"/>
    <w:tmpl w:val="6260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17196A"/>
    <w:multiLevelType w:val="hybridMultilevel"/>
    <w:tmpl w:val="3D904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tjQxNLEwNjY1MLBQ0lEKTi0uzszPAykwqgUA8yAJ4iwAAAA="/>
  </w:docVars>
  <w:rsids>
    <w:rsidRoot w:val="00470716"/>
    <w:rsid w:val="001F1FF0"/>
    <w:rsid w:val="002F4B42"/>
    <w:rsid w:val="00363D22"/>
    <w:rsid w:val="00470716"/>
    <w:rsid w:val="007D70FF"/>
    <w:rsid w:val="00883E09"/>
    <w:rsid w:val="0090309B"/>
    <w:rsid w:val="00A06AF7"/>
    <w:rsid w:val="00BA3F55"/>
    <w:rsid w:val="00CB165C"/>
    <w:rsid w:val="00E066EC"/>
    <w:rsid w:val="00EC05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25B86"/>
  <w15:chartTrackingRefBased/>
  <w15:docId w15:val="{67B7E9ED-6E69-4234-9AFB-721469DA7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7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7071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71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7071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BA3F5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A3F55"/>
    <w:rPr>
      <w:color w:val="5A5A5A" w:themeColor="text1" w:themeTint="A5"/>
      <w:spacing w:val="15"/>
    </w:rPr>
  </w:style>
  <w:style w:type="paragraph" w:styleId="ListParagraph">
    <w:name w:val="List Paragraph"/>
    <w:basedOn w:val="Normal"/>
    <w:uiPriority w:val="34"/>
    <w:qFormat/>
    <w:rsid w:val="00BA3F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80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y Luo</dc:creator>
  <cp:keywords/>
  <dc:description/>
  <cp:lastModifiedBy>Jacky Luo</cp:lastModifiedBy>
  <cp:revision>4</cp:revision>
  <dcterms:created xsi:type="dcterms:W3CDTF">2018-08-01T23:23:00Z</dcterms:created>
  <dcterms:modified xsi:type="dcterms:W3CDTF">2018-08-03T00:25:00Z</dcterms:modified>
</cp:coreProperties>
</file>